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9231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9209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51250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0058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51313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3447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31158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3250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4657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09869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190004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198171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192661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191436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78892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тторов Икромджон Абдувохидович</dc:creator>
  <dc:language>ru-RU</dc:language>
  <cp:keywords/>
  <dcterms:created xsi:type="dcterms:W3CDTF">2024-06-20T12:20:57Z</dcterms:created>
  <dcterms:modified xsi:type="dcterms:W3CDTF">2024-06-20T1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